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709D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DEF083B" w:rsidR="007B4A91" w:rsidRDefault="006A6A51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1A531B">
        <w:rPr>
          <w:sz w:val="28"/>
          <w:szCs w:val="28"/>
        </w:rPr>
        <w:t>“Zombie shooter” is the title of the project.</w:t>
      </w:r>
    </w:p>
    <w:p w14:paraId="34A9E19B" w14:textId="77777777" w:rsidR="007B4A91" w:rsidRDefault="00D709D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6305C4B" w:rsidR="007B4A91" w:rsidRDefault="006A6A51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kill zombies with the gun and survive.</w:t>
      </w:r>
    </w:p>
    <w:p w14:paraId="3D632C61" w14:textId="77777777" w:rsidR="007B4A91" w:rsidRDefault="00D709D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880DD38" w:rsidR="007B4A91" w:rsidRDefault="00D709D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man who was going to a village but he lost the way and </w:t>
      </w:r>
    </w:p>
    <w:p w14:paraId="6102F988" w14:textId="77777777" w:rsidR="007B4A91" w:rsidRDefault="00D709D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8EC8583" w:rsidR="007B4A91" w:rsidRDefault="00D709D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ached a place where zombies were there so he picked up a gun </w:t>
      </w:r>
    </w:p>
    <w:p w14:paraId="0AE3FDBE" w14:textId="77777777" w:rsidR="007B4A91" w:rsidRDefault="00D709D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2A5A6EB" w:rsidR="007B4A91" w:rsidRDefault="00D709D4">
      <w:pPr>
        <w:ind w:left="720"/>
        <w:rPr>
          <w:sz w:val="28"/>
          <w:szCs w:val="28"/>
        </w:rPr>
      </w:pPr>
      <w:r>
        <w:rPr>
          <w:sz w:val="28"/>
          <w:szCs w:val="28"/>
        </w:rPr>
        <w:t>and started killing the zombies to survive.</w:t>
      </w:r>
    </w:p>
    <w:p w14:paraId="35A4557A" w14:textId="77777777" w:rsidR="007B4A91" w:rsidRDefault="00D709D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96B67B0" w:rsidR="007B4A91" w:rsidRDefault="00D709D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 with 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9A24594" w:rsidR="007B4A91" w:rsidRDefault="00D709D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man kills zombies with his gun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709D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709D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709D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709D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709D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A531B"/>
    <w:rsid w:val="00556965"/>
    <w:rsid w:val="006A6A51"/>
    <w:rsid w:val="007B4A91"/>
    <w:rsid w:val="00D70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16</Words>
  <Characters>1236</Characters>
  <Application>Microsoft Office Word</Application>
  <DocSecurity>0</DocSecurity>
  <Lines>10</Lines>
  <Paragraphs>2</Paragraphs>
  <ScaleCrop>false</ScaleCrop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itika Mundhra</cp:lastModifiedBy>
  <cp:revision>5</cp:revision>
  <dcterms:created xsi:type="dcterms:W3CDTF">2021-03-18T05:03:00Z</dcterms:created>
  <dcterms:modified xsi:type="dcterms:W3CDTF">2022-02-26T18:20:00Z</dcterms:modified>
</cp:coreProperties>
</file>